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79DFC" w14:textId="77777777" w:rsidR="005D2B6E" w:rsidRDefault="005D2B6E" w:rsidP="005D2B6E">
      <w:pPr>
        <w:jc w:val="center"/>
      </w:pPr>
    </w:p>
    <w:p w14:paraId="013F4B05" w14:textId="54A51D08" w:rsidR="005D2B6E" w:rsidRDefault="005D2B6E" w:rsidP="005D2B6E">
      <w:pPr>
        <w:jc w:val="center"/>
      </w:pPr>
      <w:r>
        <w:t>Post Mortem</w:t>
      </w:r>
    </w:p>
    <w:p w14:paraId="18BEB1AE" w14:textId="77777777" w:rsidR="005D2B6E" w:rsidRDefault="005D2B6E" w:rsidP="005D2B6E">
      <w:pPr>
        <w:jc w:val="center"/>
      </w:pPr>
    </w:p>
    <w:p w14:paraId="00998682" w14:textId="77777777" w:rsidR="005D2B6E" w:rsidRDefault="005D2B6E" w:rsidP="005D2B6E">
      <w:pPr>
        <w:jc w:val="center"/>
      </w:pPr>
    </w:p>
    <w:p w14:paraId="478E8E32" w14:textId="77777777" w:rsidR="007B6FE7" w:rsidRDefault="005D2B6E" w:rsidP="005D2B6E">
      <w:pPr>
        <w:jc w:val="center"/>
        <w:rPr>
          <w:rStyle w:val="TitleChar"/>
        </w:rPr>
      </w:pPr>
      <w:r>
        <w:br/>
      </w:r>
    </w:p>
    <w:p w14:paraId="54AF2045" w14:textId="77777777" w:rsidR="007B6FE7" w:rsidRDefault="007B6FE7" w:rsidP="005D2B6E">
      <w:pPr>
        <w:jc w:val="center"/>
        <w:rPr>
          <w:rStyle w:val="TitleChar"/>
        </w:rPr>
      </w:pPr>
    </w:p>
    <w:p w14:paraId="0CA27D08" w14:textId="77777777" w:rsidR="007B6FE7" w:rsidRDefault="007B6FE7" w:rsidP="005D2B6E">
      <w:pPr>
        <w:jc w:val="center"/>
        <w:rPr>
          <w:rStyle w:val="TitleChar"/>
        </w:rPr>
      </w:pPr>
    </w:p>
    <w:p w14:paraId="27792E20" w14:textId="77777777" w:rsidR="007B6FE7" w:rsidRDefault="007B6FE7" w:rsidP="005D2B6E">
      <w:pPr>
        <w:jc w:val="center"/>
        <w:rPr>
          <w:rStyle w:val="TitleChar"/>
        </w:rPr>
      </w:pPr>
    </w:p>
    <w:p w14:paraId="5A8F19F6" w14:textId="50A3657C" w:rsidR="00973B86" w:rsidRDefault="005D2B6E" w:rsidP="005D2B6E">
      <w:pPr>
        <w:jc w:val="center"/>
        <w:rPr>
          <w:rStyle w:val="TitleChar"/>
        </w:rPr>
      </w:pPr>
      <w:r w:rsidRPr="005D2B6E">
        <w:rPr>
          <w:rStyle w:val="TitleChar"/>
        </w:rPr>
        <w:t>Sound Affect</w:t>
      </w:r>
    </w:p>
    <w:p w14:paraId="1FE9A2D0" w14:textId="6117D6A2" w:rsidR="005D2B6E" w:rsidRDefault="005D2B6E" w:rsidP="005D2B6E">
      <w:pPr>
        <w:jc w:val="center"/>
        <w:rPr>
          <w:rStyle w:val="TitleChar"/>
        </w:rPr>
      </w:pPr>
    </w:p>
    <w:p w14:paraId="6A91F338" w14:textId="7C2C9A89" w:rsidR="005D2B6E" w:rsidRDefault="005D2B6E" w:rsidP="005D2B6E">
      <w:pPr>
        <w:jc w:val="center"/>
        <w:rPr>
          <w:rStyle w:val="TitleChar"/>
        </w:rPr>
      </w:pPr>
    </w:p>
    <w:p w14:paraId="563168E3" w14:textId="4091B4B1" w:rsidR="005D2B6E" w:rsidRDefault="005D2B6E" w:rsidP="005D2B6E">
      <w:pPr>
        <w:jc w:val="center"/>
        <w:rPr>
          <w:rStyle w:val="TitleChar"/>
        </w:rPr>
      </w:pPr>
    </w:p>
    <w:p w14:paraId="08F6950B" w14:textId="76C084A9" w:rsidR="005D2B6E" w:rsidRDefault="005D2B6E" w:rsidP="005D2B6E">
      <w:pPr>
        <w:jc w:val="center"/>
        <w:rPr>
          <w:rStyle w:val="TitleChar"/>
        </w:rPr>
      </w:pPr>
    </w:p>
    <w:p w14:paraId="52AE340A" w14:textId="000F4C29" w:rsidR="005D2B6E" w:rsidRDefault="005D2B6E" w:rsidP="005D2B6E">
      <w:pPr>
        <w:jc w:val="center"/>
        <w:rPr>
          <w:rStyle w:val="TitleChar"/>
        </w:rPr>
      </w:pPr>
    </w:p>
    <w:p w14:paraId="1BA86C58" w14:textId="77777777" w:rsidR="005D2B6E" w:rsidRDefault="005D2B6E" w:rsidP="005D2B6E">
      <w:pPr>
        <w:jc w:val="center"/>
      </w:pPr>
    </w:p>
    <w:p w14:paraId="5218C454" w14:textId="77777777" w:rsidR="007B6FE7" w:rsidRDefault="007B6FE7" w:rsidP="005D2B6E">
      <w:pPr>
        <w:jc w:val="center"/>
      </w:pPr>
    </w:p>
    <w:p w14:paraId="374E6401" w14:textId="77777777" w:rsidR="007B6FE7" w:rsidRDefault="007B6FE7" w:rsidP="005D2B6E">
      <w:pPr>
        <w:jc w:val="center"/>
      </w:pPr>
    </w:p>
    <w:p w14:paraId="33109DC0" w14:textId="555F4045" w:rsidR="005D2B6E" w:rsidRDefault="005D2B6E" w:rsidP="005D2B6E">
      <w:pPr>
        <w:jc w:val="center"/>
      </w:pPr>
      <w:r>
        <w:t>Rover Vos</w:t>
      </w:r>
    </w:p>
    <w:p w14:paraId="21F72682" w14:textId="5B02117E" w:rsidR="005D2B6E" w:rsidRDefault="005D2B6E" w:rsidP="005D2B6E">
      <w:pPr>
        <w:jc w:val="center"/>
      </w:pPr>
      <w:r>
        <w:t>Student number: 12235834</w:t>
      </w:r>
    </w:p>
    <w:p w14:paraId="298F594B" w14:textId="47F0C364" w:rsidR="005D2B6E" w:rsidRDefault="005D2B6E" w:rsidP="005D2B6E">
      <w:pPr>
        <w:jc w:val="center"/>
      </w:pPr>
      <w:r>
        <w:t>Issues in  Game Studies: microtransactions (780.224, 22W)</w:t>
      </w:r>
    </w:p>
    <w:p w14:paraId="239C8A98" w14:textId="04894DBD" w:rsidR="00444A0A" w:rsidRDefault="00973B86" w:rsidP="000524B0">
      <w:r>
        <w:br w:type="page"/>
      </w:r>
      <w:r w:rsidR="002A53D1" w:rsidRPr="00973B86">
        <w:rPr>
          <w:i/>
          <w:iCs/>
        </w:rPr>
        <w:lastRenderedPageBreak/>
        <w:t>Sound Affect</w:t>
      </w:r>
      <w:r>
        <w:rPr>
          <w:i/>
          <w:iCs/>
        </w:rPr>
        <w:t>(</w:t>
      </w:r>
      <w:r>
        <w:t>Two cool Dudes, 2023</w:t>
      </w:r>
      <w:r>
        <w:rPr>
          <w:i/>
          <w:iCs/>
        </w:rPr>
        <w:t>)</w:t>
      </w:r>
      <w:r w:rsidR="002A53D1">
        <w:t xml:space="preserve"> is a game(concept) that revolves around the player using different sound effects, soundtracks, etc. to build their character in a </w:t>
      </w:r>
      <w:r w:rsidR="001B6638">
        <w:t xml:space="preserve">2D </w:t>
      </w:r>
      <w:r w:rsidR="002A53D1">
        <w:t xml:space="preserve">top-down </w:t>
      </w:r>
      <w:r w:rsidR="001B6638">
        <w:t>Battle royal</w:t>
      </w:r>
      <w:r w:rsidR="002A53D1">
        <w:t xml:space="preserve"> shooter game.</w:t>
      </w:r>
      <w:r w:rsidR="00767E49">
        <w:t xml:space="preserve"> Each sound effect changes the stats of the player</w:t>
      </w:r>
      <w:r w:rsidR="00B64E77">
        <w:t>'s</w:t>
      </w:r>
      <w:r w:rsidR="00767E49">
        <w:t xml:space="preserve"> character. </w:t>
      </w:r>
      <w:r w:rsidR="00E25E52">
        <w:t xml:space="preserve">We decided to not create the game, but to create a UI and use another game as the gameplay example. </w:t>
      </w:r>
      <w:r w:rsidR="002A53D1" w:rsidRPr="002A53D1">
        <w:rPr>
          <w:i/>
          <w:iCs/>
        </w:rPr>
        <w:t>Super Animal Royal</w:t>
      </w:r>
      <w:r w:rsidR="002A53D1" w:rsidRPr="00200909">
        <w:rPr>
          <w:i/>
          <w:iCs/>
        </w:rPr>
        <w:t>(</w:t>
      </w:r>
      <w:proofErr w:type="spellStart"/>
      <w:r w:rsidR="008C5FD9" w:rsidRPr="00200909">
        <w:rPr>
          <w:i/>
          <w:iCs/>
        </w:rPr>
        <w:t>Pixile</w:t>
      </w:r>
      <w:proofErr w:type="spellEnd"/>
      <w:r w:rsidR="008C5FD9" w:rsidRPr="00200909">
        <w:rPr>
          <w:i/>
          <w:iCs/>
        </w:rPr>
        <w:t xml:space="preserve"> 2018</w:t>
      </w:r>
      <w:r w:rsidR="002A53D1" w:rsidRPr="00200909">
        <w:rPr>
          <w:i/>
          <w:iCs/>
        </w:rPr>
        <w:t xml:space="preserve">) </w:t>
      </w:r>
      <w:r w:rsidR="002A53D1">
        <w:t xml:space="preserve">has been used as the </w:t>
      </w:r>
      <w:r w:rsidR="008C5FD9">
        <w:t>example game(</w:t>
      </w:r>
      <w:r w:rsidR="008C5FD9" w:rsidRPr="008C5FD9">
        <w:rPr>
          <w:i/>
          <w:iCs/>
        </w:rPr>
        <w:t xml:space="preserve">Figure </w:t>
      </w:r>
      <w:r w:rsidR="00E25E52">
        <w:rPr>
          <w:i/>
          <w:iCs/>
        </w:rPr>
        <w:t>1</w:t>
      </w:r>
      <w:r w:rsidR="008C5FD9">
        <w:t>) in our prototype.</w:t>
      </w:r>
    </w:p>
    <w:p w14:paraId="4F927E7B" w14:textId="77777777" w:rsidR="00E25E52" w:rsidRDefault="000524B0" w:rsidP="00E25E52">
      <w:pPr>
        <w:keepNext/>
        <w:jc w:val="center"/>
      </w:pPr>
      <w:r>
        <w:br/>
      </w:r>
      <w:r>
        <w:rPr>
          <w:noProof/>
        </w:rPr>
        <w:drawing>
          <wp:inline distT="0" distB="0" distL="0" distR="0" wp14:anchorId="317A48C1" wp14:editId="266CBCB0">
            <wp:extent cx="4076700" cy="2297367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423" cy="2314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32B38" w14:textId="4E9A7108" w:rsidR="008C5FD9" w:rsidRDefault="00E25E52" w:rsidP="00E25E5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Super Animal Royal Screenshot of </w:t>
      </w:r>
      <w:r w:rsidR="00200909">
        <w:t>gameplay video clip</w:t>
      </w:r>
    </w:p>
    <w:p w14:paraId="55D8EAEA" w14:textId="09FE74BA" w:rsidR="00444A0A" w:rsidRPr="00444A0A" w:rsidRDefault="00444A0A" w:rsidP="00444A0A">
      <w:r>
        <w:t>We came up with the idea of Sound Affect during one of the microtransaction lectures w</w:t>
      </w:r>
      <w:r w:rsidR="00B64E77">
        <w:t>h</w:t>
      </w:r>
      <w:r>
        <w:t>ere I pitched the idea of a game where instead of changing your weapons, armo</w:t>
      </w:r>
      <w:r w:rsidR="00B64E77">
        <w:t>u</w:t>
      </w:r>
      <w:r>
        <w:t xml:space="preserve">r etc. you change the sound effects your character/weapons make to change the stats of your character. Chris was very </w:t>
      </w:r>
      <w:r w:rsidRPr="00444A0A">
        <w:t xml:space="preserve">intrigued </w:t>
      </w:r>
      <w:r>
        <w:t>by the idea and we instantly started to brainstorm about it. After some weeks of casually chatting about the idea</w:t>
      </w:r>
      <w:r w:rsidR="00B64E77">
        <w:t>,</w:t>
      </w:r>
      <w:r>
        <w:t xml:space="preserve"> we decided to use the idea for our final project.</w:t>
      </w:r>
    </w:p>
    <w:p w14:paraId="5A7F25D8" w14:textId="5D4C0077" w:rsidR="008C5FD9" w:rsidRDefault="00E25E52">
      <w:r>
        <w:t>The</w:t>
      </w:r>
      <w:r w:rsidR="008C5FD9">
        <w:t xml:space="preserve"> UI prototype we created has been </w:t>
      </w:r>
      <w:r>
        <w:t>built</w:t>
      </w:r>
      <w:r w:rsidR="008C5FD9">
        <w:t xml:space="preserve"> within Power</w:t>
      </w:r>
      <w:r w:rsidR="00B64E77">
        <w:t xml:space="preserve">Point </w:t>
      </w:r>
      <w:r>
        <w:t>(Figure 2)</w:t>
      </w:r>
      <w:r w:rsidR="008C5FD9">
        <w:t>. We decided on this, because with only a limited amount of time coding an entire game/UI would take too much time without it being a nice</w:t>
      </w:r>
      <w:r w:rsidR="00B64E77">
        <w:t>-</w:t>
      </w:r>
      <w:r w:rsidR="008C5FD9">
        <w:t>looking and functioning prototype. PowerPoint allowed us to quickly and painlessly create a UI with many different sound effects</w:t>
      </w:r>
      <w:r w:rsidR="00394EA0">
        <w:t>, functionality</w:t>
      </w:r>
      <w:r w:rsidR="00320816">
        <w:t>, video</w:t>
      </w:r>
      <w:r w:rsidR="00394EA0">
        <w:t>, etc.</w:t>
      </w:r>
      <w:r w:rsidR="008C5FD9">
        <w:t xml:space="preserve"> build into it</w:t>
      </w:r>
      <w:r w:rsidR="00394EA0">
        <w:t>.</w:t>
      </w:r>
    </w:p>
    <w:p w14:paraId="7777B608" w14:textId="77777777" w:rsidR="00E25E52" w:rsidRDefault="000524B0" w:rsidP="00E25E52">
      <w:pPr>
        <w:keepNext/>
        <w:jc w:val="center"/>
      </w:pPr>
      <w:r>
        <w:rPr>
          <w:noProof/>
        </w:rPr>
        <w:drawing>
          <wp:inline distT="0" distB="0" distL="0" distR="0" wp14:anchorId="715EF978" wp14:editId="6BCD357D">
            <wp:extent cx="4140200" cy="2319427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842" cy="2329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F5441" w14:textId="6B609C01" w:rsidR="00E25E52" w:rsidRDefault="00E25E52" w:rsidP="00E25E5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UI Prototype Sound Affect</w:t>
      </w:r>
    </w:p>
    <w:p w14:paraId="16593BE5" w14:textId="1D08F5D8" w:rsidR="00466EF4" w:rsidRDefault="00466EF4" w:rsidP="00466EF4">
      <w:r>
        <w:t>The project work was split between Chris and m</w:t>
      </w:r>
      <w:r w:rsidR="00B64E77">
        <w:t>e</w:t>
      </w:r>
      <w:r>
        <w:t>. Chris made all the sound effects and modified a couple</w:t>
      </w:r>
      <w:r w:rsidR="00B64E77">
        <w:t xml:space="preserve"> of</w:t>
      </w:r>
      <w:r>
        <w:t xml:space="preserve"> video clips to showcase the effect of sound effects in the same scenario. I created the </w:t>
      </w:r>
      <w:r>
        <w:lastRenderedPageBreak/>
        <w:t>PowerPoint prototype where I implemented all the work Chris did</w:t>
      </w:r>
      <w:r w:rsidR="00162AB8">
        <w:t xml:space="preserve"> and recorded the gameplay we used.</w:t>
      </w:r>
    </w:p>
    <w:p w14:paraId="34E846DD" w14:textId="5D1F56FE" w:rsidR="00973B86" w:rsidRDefault="00973B86" w:rsidP="00973B86">
      <w:pPr>
        <w:pStyle w:val="Heading2"/>
      </w:pPr>
      <w:r>
        <w:t>Microtransactions</w:t>
      </w:r>
    </w:p>
    <w:p w14:paraId="172D90F2" w14:textId="3A89B653" w:rsidR="00973B86" w:rsidRDefault="00973B86" w:rsidP="00973B86">
      <w:r>
        <w:t xml:space="preserve">In </w:t>
      </w:r>
      <w:r w:rsidRPr="00973B86">
        <w:rPr>
          <w:i/>
          <w:iCs/>
        </w:rPr>
        <w:t>Sound</w:t>
      </w:r>
      <w:r w:rsidR="00B64E77">
        <w:rPr>
          <w:i/>
          <w:iCs/>
        </w:rPr>
        <w:t>,</w:t>
      </w:r>
      <w:r w:rsidRPr="00973B86">
        <w:rPr>
          <w:i/>
          <w:iCs/>
        </w:rPr>
        <w:t xml:space="preserve"> Affect</w:t>
      </w:r>
      <w:r>
        <w:t xml:space="preserve"> players can customize their character with different sounds. In the </w:t>
      </w:r>
      <w:r w:rsidR="00146CB0">
        <w:t>current</w:t>
      </w:r>
      <w:r>
        <w:t xml:space="preserve"> prototype</w:t>
      </w:r>
      <w:r w:rsidR="00B64E77">
        <w:t>,</w:t>
      </w:r>
      <w:r>
        <w:t xml:space="preserve"> you can</w:t>
      </w:r>
      <w:r w:rsidR="00146CB0">
        <w:t xml:space="preserve"> change</w:t>
      </w:r>
      <w:r>
        <w:t xml:space="preserve"> the sound your gun makes </w:t>
      </w:r>
      <w:r w:rsidR="001C192A">
        <w:t xml:space="preserve">which </w:t>
      </w:r>
      <w:r>
        <w:t>changes the stats of your character. For example</w:t>
      </w:r>
      <w:r w:rsidR="00B64E77">
        <w:t>,</w:t>
      </w:r>
      <w:r>
        <w:t xml:space="preserve"> changing from a normal sniper sound to a fart sniper sound increases the damage of the gun.</w:t>
      </w:r>
      <w:r w:rsidR="00146CB0">
        <w:t xml:space="preserve"> If the game would be fully released you can also </w:t>
      </w:r>
      <w:r w:rsidR="00FE66BC">
        <w:t>other sounds, everything except for world sounds(Wind, water, etc.).</w:t>
      </w:r>
    </w:p>
    <w:p w14:paraId="7A0EE548" w14:textId="37ABA0E1" w:rsidR="007D6890" w:rsidRDefault="00973B86" w:rsidP="00973B86">
      <w:r>
        <w:t xml:space="preserve">The sound effects can </w:t>
      </w:r>
      <w:r w:rsidR="00693871">
        <w:t xml:space="preserve">be </w:t>
      </w:r>
      <w:r>
        <w:t>obtained in multiple ways. You can buy them with both</w:t>
      </w:r>
      <w:r w:rsidR="00B64E77">
        <w:t>,</w:t>
      </w:r>
      <w:r>
        <w:t xml:space="preserve"> free currency</w:t>
      </w:r>
      <w:r w:rsidR="00200909">
        <w:t xml:space="preserve"> obtained by playing the game</w:t>
      </w:r>
      <w:r>
        <w:t xml:space="preserve"> and </w:t>
      </w:r>
      <w:r w:rsidR="00200909">
        <w:t>premium</w:t>
      </w:r>
      <w:r>
        <w:t xml:space="preserve"> currency</w:t>
      </w:r>
      <w:r w:rsidR="00200909">
        <w:t xml:space="preserve"> obtained by spending real money. You can also obtain loot boxes by playing the game or </w:t>
      </w:r>
      <w:r w:rsidR="00E4704F">
        <w:t>by buying them with premium currency.</w:t>
      </w:r>
      <w:r w:rsidR="00693871">
        <w:t xml:space="preserve"> But it’s important to note here that everything is obtainable without spending real money. You can buy everything directly from the in</w:t>
      </w:r>
      <w:r w:rsidR="00B64E77">
        <w:t>-</w:t>
      </w:r>
      <w:r w:rsidR="00693871">
        <w:t>game shop with free currency.</w:t>
      </w:r>
    </w:p>
    <w:p w14:paraId="6F7319CD" w14:textId="4E47B938" w:rsidR="00A90707" w:rsidRDefault="00A90707" w:rsidP="00973B86">
      <w:r>
        <w:t xml:space="preserve">Besides the sound effects, players should also be capable of changing their weapon/character skins to </w:t>
      </w:r>
      <w:r w:rsidR="004A1806">
        <w:t>further</w:t>
      </w:r>
      <w:r>
        <w:t xml:space="preserve"> customize their character. This would likely not change the stats of their character.</w:t>
      </w:r>
      <w:r w:rsidR="00DA4FD1">
        <w:t xml:space="preserve"> Skins are obtainable in the same way the sound effects are.</w:t>
      </w:r>
    </w:p>
    <w:p w14:paraId="55AD6E8B" w14:textId="183CD81C" w:rsidR="000C415D" w:rsidRDefault="000C415D" w:rsidP="00973B86">
      <w:r>
        <w:t xml:space="preserve">Lastly to increase </w:t>
      </w:r>
      <w:r w:rsidR="00B64E77">
        <w:t xml:space="preserve">the </w:t>
      </w:r>
      <w:r>
        <w:t>value of the microtransactions we thought of the idea of a</w:t>
      </w:r>
      <w:r w:rsidR="00B64E77">
        <w:t>n</w:t>
      </w:r>
      <w:r>
        <w:t xml:space="preserve"> in-game(or a mobile app) where you can listen to and/or download the soundtracks you have bought. This way people can also listen to </w:t>
      </w:r>
      <w:r w:rsidR="00B64E77">
        <w:t xml:space="preserve">the game </w:t>
      </w:r>
      <w:r>
        <w:t xml:space="preserve">music </w:t>
      </w:r>
      <w:r w:rsidR="009001F8">
        <w:t>outside</w:t>
      </w:r>
      <w:r>
        <w:t xml:space="preserve"> of the game.</w:t>
      </w:r>
    </w:p>
    <w:p w14:paraId="64D4DE40" w14:textId="77777777" w:rsidR="00973B86" w:rsidRDefault="00973B86" w:rsidP="00973B86">
      <w:pPr>
        <w:pStyle w:val="Heading2"/>
      </w:pPr>
      <w:r>
        <w:t>Possible issues</w:t>
      </w:r>
    </w:p>
    <w:p w14:paraId="2E4D8CD3" w14:textId="247B6A72" w:rsidR="00C67544" w:rsidRDefault="00973B86" w:rsidP="00973B86">
      <w:r>
        <w:t xml:space="preserve">Some of the possible issues in this game is the core game element of the game, sound. Many </w:t>
      </w:r>
      <w:r w:rsidR="00491ACC">
        <w:t>player</w:t>
      </w:r>
      <w:r w:rsidR="00B64E77">
        <w:t>s</w:t>
      </w:r>
      <w:r w:rsidR="00491ACC">
        <w:t xml:space="preserve"> </w:t>
      </w:r>
      <w:r>
        <w:t>don’t play games with sound on</w:t>
      </w:r>
      <w:r w:rsidR="00491ACC">
        <w:t>(At least that is what I have heard/experienced)</w:t>
      </w:r>
      <w:r>
        <w:t xml:space="preserve"> and listen to their own music/series while playing </w:t>
      </w:r>
      <w:r w:rsidR="00FF2A35">
        <w:t>games</w:t>
      </w:r>
      <w:r>
        <w:t xml:space="preserve">. </w:t>
      </w:r>
      <w:r w:rsidR="004B674E">
        <w:t>R</w:t>
      </w:r>
      <w:r w:rsidR="00491ACC">
        <w:t>esearch would have to be done to see if this is true</w:t>
      </w:r>
      <w:r w:rsidR="00B64E77">
        <w:t>. Also, it would be interesting to see</w:t>
      </w:r>
      <w:r w:rsidR="00491ACC">
        <w:t xml:space="preserve"> if </w:t>
      </w:r>
      <w:r w:rsidR="00B64E77">
        <w:t>this game changes the attitude towards the in-game sound of players.</w:t>
      </w:r>
      <w:r w:rsidR="00FF2A35">
        <w:t xml:space="preserve"> Also because of this</w:t>
      </w:r>
      <w:r w:rsidR="00B64E77">
        <w:t>,</w:t>
      </w:r>
      <w:r w:rsidR="00FF2A35">
        <w:t xml:space="preserve"> I think the gameplay needs to be extremely good and the sound should support the gameplay and not the other way around.</w:t>
      </w:r>
    </w:p>
    <w:p w14:paraId="3160C39D" w14:textId="3ED20887" w:rsidR="002F71A4" w:rsidRDefault="002F71A4" w:rsidP="00973B86">
      <w:r>
        <w:t>Another problem could occur with many different sound effects going off at the same time. When you hear 5 different and weird</w:t>
      </w:r>
      <w:r w:rsidR="00B64E77">
        <w:t>-</w:t>
      </w:r>
      <w:r>
        <w:t>sounding guns I can imagine that the sound</w:t>
      </w:r>
      <w:r w:rsidR="00FF2A35">
        <w:t xml:space="preserve">scape of </w:t>
      </w:r>
      <w:r>
        <w:t xml:space="preserve">the game gets very confusing and overloaded. </w:t>
      </w:r>
      <w:r w:rsidR="00B64E77">
        <w:t>A good sound engineer would have to take a look at this</w:t>
      </w:r>
      <w:r w:rsidR="00B64E77">
        <w:t xml:space="preserve"> possible</w:t>
      </w:r>
      <w:r w:rsidR="00B64E77">
        <w:t xml:space="preserve"> problem.</w:t>
      </w:r>
      <w:r w:rsidR="00B64E77">
        <w:t xml:space="preserve"> </w:t>
      </w:r>
      <w:r w:rsidR="00FF2A35">
        <w:t>T</w:t>
      </w:r>
      <w:r>
        <w:t xml:space="preserve">he quality of your speakers/headphones </w:t>
      </w:r>
      <w:r w:rsidR="00B64E77">
        <w:t xml:space="preserve">might also </w:t>
      </w:r>
      <w:r w:rsidR="00AE46F6">
        <w:t>affect</w:t>
      </w:r>
      <w:r w:rsidR="00B64E77">
        <w:t xml:space="preserve"> this.</w:t>
      </w:r>
      <w:r>
        <w:t xml:space="preserve"> </w:t>
      </w:r>
    </w:p>
    <w:p w14:paraId="7FD5C6C1" w14:textId="77777777" w:rsidR="00C67544" w:rsidRDefault="00C67544" w:rsidP="00C67544">
      <w:pPr>
        <w:pStyle w:val="Heading2"/>
      </w:pPr>
      <w:r>
        <w:t>What I have learned</w:t>
      </w:r>
    </w:p>
    <w:p w14:paraId="202A363E" w14:textId="63C5BA71" w:rsidR="008C5FD9" w:rsidRDefault="00C67544" w:rsidP="00973B86">
      <w:r>
        <w:t>The crea</w:t>
      </w:r>
      <w:r w:rsidR="00CE708B">
        <w:t>tion</w:t>
      </w:r>
      <w:r>
        <w:t xml:space="preserve"> of a prototype with PowerPoint was something I had never done before</w:t>
      </w:r>
      <w:r w:rsidR="00124E8E">
        <w:t>.</w:t>
      </w:r>
      <w:r w:rsidR="00E2253E">
        <w:t xml:space="preserve"> I heard of people making </w:t>
      </w:r>
      <w:r w:rsidR="00FF2A35">
        <w:t>full-fledged</w:t>
      </w:r>
      <w:r w:rsidR="00E2253E">
        <w:t xml:space="preserve"> games with it so I thought why not try and make a UI prototype with it</w:t>
      </w:r>
      <w:r w:rsidR="00AE46F6">
        <w:t>?</w:t>
      </w:r>
      <w:r w:rsidR="00E2253E">
        <w:t xml:space="preserve"> I was pleasantly surprised </w:t>
      </w:r>
      <w:r w:rsidR="00AE46F6">
        <w:t xml:space="preserve">at </w:t>
      </w:r>
      <w:r w:rsidR="00E2253E">
        <w:t xml:space="preserve">how good of a tool it is for this purpose. Everything you would need is built into PowerPoint. Sound effects, </w:t>
      </w:r>
      <w:r w:rsidR="00CE708B">
        <w:t xml:space="preserve">video, </w:t>
      </w:r>
      <w:r w:rsidR="00E2253E">
        <w:t xml:space="preserve">animations, easy image placement, cross-platform availability, text and basic shapes. </w:t>
      </w:r>
      <w:r w:rsidR="00CE708B">
        <w:t xml:space="preserve">PowerPoint even has a great media compressor saving many MBs. </w:t>
      </w:r>
      <w:r w:rsidR="00124E8E">
        <w:t>One of the problem</w:t>
      </w:r>
      <w:r w:rsidR="00AE46F6">
        <w:t>s</w:t>
      </w:r>
      <w:r w:rsidR="00124E8E">
        <w:t xml:space="preserve"> I did encounter was that using many different animations</w:t>
      </w:r>
      <w:r w:rsidR="00AE46F6">
        <w:t>/objects</w:t>
      </w:r>
      <w:r w:rsidR="00124E8E">
        <w:t xml:space="preserve"> can make it rather cluttered to work with and at some point</w:t>
      </w:r>
      <w:r w:rsidR="00AE46F6">
        <w:t>,</w:t>
      </w:r>
      <w:r w:rsidR="00124E8E">
        <w:t xml:space="preserve"> PowerPoint will start to lag.</w:t>
      </w:r>
      <w:r w:rsidR="00297A3D">
        <w:t xml:space="preserve"> Also</w:t>
      </w:r>
      <w:r w:rsidR="00AE46F6">
        <w:t>,</w:t>
      </w:r>
      <w:r w:rsidR="00297A3D">
        <w:t xml:space="preserve"> it is of course limited, there are no advanced options. All you can do is when </w:t>
      </w:r>
      <w:r w:rsidR="00AE46F6">
        <w:t xml:space="preserve">you </w:t>
      </w:r>
      <w:r w:rsidR="00297A3D">
        <w:t>click a box animate something.</w:t>
      </w:r>
    </w:p>
    <w:p w14:paraId="5569B6DF" w14:textId="5F6DF3FD" w:rsidR="0010422B" w:rsidRDefault="0010422B" w:rsidP="00973B86">
      <w:r>
        <w:t>Microtransaction</w:t>
      </w:r>
      <w:r w:rsidR="00AE46F6">
        <w:t>s</w:t>
      </w:r>
      <w:r>
        <w:t xml:space="preserve"> can be an interesting design element. </w:t>
      </w:r>
      <w:r w:rsidR="00650B48">
        <w:t xml:space="preserve">I always thought that microtransaction </w:t>
      </w:r>
      <w:r w:rsidR="00AE46F6">
        <w:t>are</w:t>
      </w:r>
      <w:r w:rsidR="00650B48">
        <w:t xml:space="preserve"> just a way to make money, and yes in essence it is. But I now also think it can be part of a game in a fun and exciting way</w:t>
      </w:r>
      <w:r w:rsidR="00AE46F6">
        <w:t>(Or maybe this is wishful thinking/designer bias)</w:t>
      </w:r>
      <w:r w:rsidR="00650B48">
        <w:t>. If this game would only have the option to buy a sound and increase your stats I would see it as a money grab. However</w:t>
      </w:r>
      <w:r w:rsidR="00AE46F6">
        <w:t>,</w:t>
      </w:r>
      <w:r w:rsidR="00650B48">
        <w:t xml:space="preserve"> if you </w:t>
      </w:r>
      <w:r w:rsidR="00650B48">
        <w:lastRenderedPageBreak/>
        <w:t>add the fact that you unlock the music with it outside of the game it adds some value to the product you buy.</w:t>
      </w:r>
      <w:r w:rsidR="00E977C8">
        <w:t xml:space="preserve"> </w:t>
      </w:r>
      <w:r w:rsidR="00AE46F6">
        <w:t>This way it becomes something of a tangible product,</w:t>
      </w:r>
      <w:r w:rsidR="00E977C8">
        <w:t xml:space="preserve"> not just a bit switched from 0 to 1.</w:t>
      </w:r>
      <w:r w:rsidR="00010460">
        <w:t xml:space="preserve"> You now own the music </w:t>
      </w:r>
      <w:r w:rsidR="00AE46F6">
        <w:t xml:space="preserve">and </w:t>
      </w:r>
      <w:r w:rsidR="00010460">
        <w:t xml:space="preserve">can download it, burn </w:t>
      </w:r>
      <w:r w:rsidR="00E3098E">
        <w:t xml:space="preserve">it </w:t>
      </w:r>
      <w:r w:rsidR="00010460">
        <w:t>onto a cd(Whoever still does that) and listen to it wherever you are.</w:t>
      </w:r>
    </w:p>
    <w:p w14:paraId="622EF2A8" w14:textId="77777777" w:rsidR="00E2253E" w:rsidRDefault="00E2253E">
      <w:r>
        <w:br w:type="page"/>
      </w:r>
    </w:p>
    <w:p w14:paraId="2F39FFCF" w14:textId="688C1C84" w:rsidR="002A53D1" w:rsidRPr="008C5FD9" w:rsidRDefault="008C5FD9">
      <w:r>
        <w:lastRenderedPageBreak/>
        <w:t>Reference</w:t>
      </w:r>
      <w:r>
        <w:br/>
      </w:r>
      <w:proofErr w:type="spellStart"/>
      <w:r>
        <w:t>Pixile</w:t>
      </w:r>
      <w:proofErr w:type="spellEnd"/>
      <w:r>
        <w:t xml:space="preserve">. 2018. </w:t>
      </w:r>
      <w:r w:rsidRPr="008C5FD9">
        <w:rPr>
          <w:i/>
          <w:iCs/>
        </w:rPr>
        <w:t>Super Animal Royale</w:t>
      </w:r>
      <w:r>
        <w:t>. San Fransico: Modus Games.</w:t>
      </w:r>
    </w:p>
    <w:sectPr w:rsidR="002A53D1" w:rsidRPr="008C5FD9" w:rsidSect="00E26E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S0NLY0NzO1MDZS0lEKTi0uzszPAykwqgUAjsCq3SwAAAA="/>
  </w:docVars>
  <w:rsids>
    <w:rsidRoot w:val="002A53D1"/>
    <w:rsid w:val="00010460"/>
    <w:rsid w:val="000524B0"/>
    <w:rsid w:val="000C415D"/>
    <w:rsid w:val="0010422B"/>
    <w:rsid w:val="00124E8E"/>
    <w:rsid w:val="00146CB0"/>
    <w:rsid w:val="00162AB8"/>
    <w:rsid w:val="00166699"/>
    <w:rsid w:val="001B6638"/>
    <w:rsid w:val="001B70E3"/>
    <w:rsid w:val="001C192A"/>
    <w:rsid w:val="00200909"/>
    <w:rsid w:val="0023223E"/>
    <w:rsid w:val="00297A3D"/>
    <w:rsid w:val="002A53D1"/>
    <w:rsid w:val="002F71A4"/>
    <w:rsid w:val="002F772C"/>
    <w:rsid w:val="00320816"/>
    <w:rsid w:val="003304A3"/>
    <w:rsid w:val="00365C90"/>
    <w:rsid w:val="00394EA0"/>
    <w:rsid w:val="003C3E58"/>
    <w:rsid w:val="003F2BC0"/>
    <w:rsid w:val="00444A0A"/>
    <w:rsid w:val="00466EF4"/>
    <w:rsid w:val="00491ACC"/>
    <w:rsid w:val="004A1806"/>
    <w:rsid w:val="004B674E"/>
    <w:rsid w:val="004D4993"/>
    <w:rsid w:val="005D2B6E"/>
    <w:rsid w:val="00603E59"/>
    <w:rsid w:val="00650B48"/>
    <w:rsid w:val="00681D89"/>
    <w:rsid w:val="00693871"/>
    <w:rsid w:val="007647A8"/>
    <w:rsid w:val="00767E49"/>
    <w:rsid w:val="007B6FE7"/>
    <w:rsid w:val="007D6890"/>
    <w:rsid w:val="00820C35"/>
    <w:rsid w:val="00860C1B"/>
    <w:rsid w:val="008C5FD9"/>
    <w:rsid w:val="009001F8"/>
    <w:rsid w:val="00955546"/>
    <w:rsid w:val="00973B86"/>
    <w:rsid w:val="009A4ECB"/>
    <w:rsid w:val="009C2505"/>
    <w:rsid w:val="00A01D05"/>
    <w:rsid w:val="00A432FE"/>
    <w:rsid w:val="00A90707"/>
    <w:rsid w:val="00A93C86"/>
    <w:rsid w:val="00AE46F6"/>
    <w:rsid w:val="00B2263A"/>
    <w:rsid w:val="00B253CF"/>
    <w:rsid w:val="00B64E77"/>
    <w:rsid w:val="00B81D89"/>
    <w:rsid w:val="00BF0F44"/>
    <w:rsid w:val="00C034F1"/>
    <w:rsid w:val="00C67544"/>
    <w:rsid w:val="00CE708B"/>
    <w:rsid w:val="00D24B98"/>
    <w:rsid w:val="00D64371"/>
    <w:rsid w:val="00DA4FD1"/>
    <w:rsid w:val="00E2253E"/>
    <w:rsid w:val="00E25E52"/>
    <w:rsid w:val="00E26E94"/>
    <w:rsid w:val="00E3098E"/>
    <w:rsid w:val="00E4704F"/>
    <w:rsid w:val="00E977C8"/>
    <w:rsid w:val="00EF0B9A"/>
    <w:rsid w:val="00F12956"/>
    <w:rsid w:val="00F83A67"/>
    <w:rsid w:val="00FE66BC"/>
    <w:rsid w:val="00FF2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52499"/>
  <w15:chartTrackingRefBased/>
  <w15:docId w15:val="{6B29E27B-0E94-41F2-9F7B-576E2C208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B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25E5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73B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D2B6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2B6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5</Pages>
  <Words>861</Words>
  <Characters>49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er Vos</dc:creator>
  <cp:keywords/>
  <dc:description/>
  <cp:lastModifiedBy>Rover Vos</cp:lastModifiedBy>
  <cp:revision>78</cp:revision>
  <dcterms:created xsi:type="dcterms:W3CDTF">2023-02-20T12:53:00Z</dcterms:created>
  <dcterms:modified xsi:type="dcterms:W3CDTF">2023-02-21T12:26:00Z</dcterms:modified>
</cp:coreProperties>
</file>